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spiring</w:t>
      </w:r>
      <w:r>
        <w:t xml:space="preserve"> </w:t>
      </w:r>
      <w:r>
        <w:t xml:space="preserve">Police</w:t>
      </w:r>
      <w:r>
        <w:t xml:space="preserve"> </w:t>
      </w:r>
      <w:r>
        <w:t xml:space="preserve">Officer</w:t>
      </w:r>
      <w:r>
        <w:t xml:space="preserve"> </w:t>
      </w:r>
      <w:r>
        <w:t xml:space="preserve">for</w:t>
      </w:r>
      <w:r>
        <w:t xml:space="preserve"> </w:t>
      </w:r>
      <w:r>
        <w:t xml:space="preserve">Singapore</w:t>
      </w:r>
      <w:r>
        <w:t xml:space="preserve"> </w:t>
      </w:r>
      <w:r>
        <w:t xml:space="preserve">Police</w:t>
      </w:r>
      <w:r>
        <w:t xml:space="preserve"> </w:t>
      </w:r>
      <w:r>
        <w:t xml:space="preserve">Force</w:t>
      </w:r>
    </w:p>
    <w:bookmarkStart w:id="26" w:name="X30bb83c521e8f9969407f32e97bc4806bbbcfc4"/>
    <w:p>
      <w:pPr>
        <w:pStyle w:val="Heading1"/>
      </w:pPr>
      <w:r>
        <w:t xml:space="preserve">STATEMENT OF PURPOSE FOR POLICE OFFICER APPOINTMENT IN SINGAPORE</w:t>
      </w:r>
    </w:p>
    <w:p>
      <w:pPr>
        <w:pStyle w:val="FirstParagraph"/>
      </w:pPr>
      <w:r>
        <w:t xml:space="preserve">I am writing this Statement of Purpose with profound respect for the Singapore Police Force (SPF) and an unwavering commitment to serve as a dedicated Police Officer in our nation. My aspiration to join the Singapore Police Force is not merely a career choice but a deeply held conviction rooted in my understanding of Singapore's unique societal fabric and my personal commitment to upholding its safety, integrity, and progressive values. This Statement of Purpose outlines my journey, motivations, and preparedness for this sacred role within the heartland of Singapore Singapore.</w:t>
      </w:r>
    </w:p>
    <w:bookmarkStart w:id="20" w:name="my-foundation-in-community-service"/>
    <w:p>
      <w:pPr>
        <w:pStyle w:val="Heading2"/>
      </w:pPr>
      <w:r>
        <w:t xml:space="preserve">My Foundation in Community Service</w:t>
      </w:r>
    </w:p>
    <w:p>
      <w:pPr>
        <w:pStyle w:val="FirstParagraph"/>
      </w:pPr>
      <w:r>
        <w:t xml:space="preserve">Growing up in Singapore, I witnessed firsthand how the Police Force transforms abstract ideals into tangible security. During my secondary school years, I participated in the National Cadet Corps (NCC), where I learned discipline, leadership under pressure, and community engagement. These experiences were not merely extracurricular activities—they were formative lessons in public service that crystallized my desire to become a Police Officer. The NCC's emphasis on civic responsibility mirrored Singapore's national ethos: that safety is everyone's duty. When I volunteered at the Jurong East Neighbourhood Police Centre during my National Service, I saw how officers seamlessly blend authority with approachability, turning community concerns into actionable solutions. This reinforced my belief that a Police Officer in Singapore is not just an enforcer of law but a guardian of Singaporean society.</w:t>
      </w:r>
    </w:p>
    <w:bookmarkEnd w:id="20"/>
    <w:bookmarkStart w:id="21" w:name="Xb2438e189743fc94da5d253f6669cb10ad510a9"/>
    <w:p>
      <w:pPr>
        <w:pStyle w:val="Heading2"/>
      </w:pPr>
      <w:r>
        <w:t xml:space="preserve">Understanding the Role of a Police Officer in Singapore</w:t>
      </w:r>
    </w:p>
    <w:p>
      <w:pPr>
        <w:pStyle w:val="FirstParagraph"/>
      </w:pPr>
      <w:r>
        <w:t xml:space="preserve">I recognize that being a Police Officer in Singapore requires more than physical readiness—it demands cultural intelligence, moral fortitude, and an intimate understanding of our nation's diversity. Singapore is a multi-ethnic, multi-religious society where the Police Force serves as the bedrock of social cohesion. The SPF's mantra of "Protecting and Serving" resonates deeply with me because it embodies the symbiotic relationship between law enforcement and community trust. In my studies at Nanyang Technological University, I researched Singapore's crime prevention strategies, particularly how neighborhood policing units like the Neighbourhood Police Centres (NPCs) prevent conflict before it escalates. This research confirmed that effective policing in Singapore is proactive, not reactive—a principle I am eager to embody as a Police Officer in Singapore.</w:t>
      </w:r>
    </w:p>
    <w:bookmarkEnd w:id="21"/>
    <w:bookmarkStart w:id="22" w:name="X178232a496516cabcee9226d34cbb0278409ded"/>
    <w:p>
      <w:pPr>
        <w:pStyle w:val="Heading2"/>
      </w:pPr>
      <w:r>
        <w:t xml:space="preserve">Why I Choose Singapore for My Life's Mission</w:t>
      </w:r>
    </w:p>
    <w:p>
      <w:pPr>
        <w:pStyle w:val="FirstParagraph"/>
      </w:pPr>
      <w:r>
        <w:t xml:space="preserve">My decision to pursue this career is intrinsically tied to my identity as a Singaporean. When I visited the Police Academy at Bukit Timah, I was struck by how the facility embodies Singapore's blend of tradition and modernity—the same ethos that makes our nation globally respected. The SPF’s investment in technology like AI-driven crime analysis and its emphasis on mental wellness for officers reflect Singapore's innovative spirit. As a Police Officer in Singapore, I would contribute to this legacy by applying my analytical skills (developed through my degree in Criminal Justice) to support evidence-based policing while maintaining the human touch that defines Singapore's community-centered approach. The prospect of serving alongside fellow officers who share our nation’s commitment to excellence fills me with purpose.</w:t>
      </w:r>
    </w:p>
    <w:bookmarkEnd w:id="22"/>
    <w:bookmarkStart w:id="23" w:name="preparation-and-readiness"/>
    <w:p>
      <w:pPr>
        <w:pStyle w:val="Heading2"/>
      </w:pPr>
      <w:r>
        <w:t xml:space="preserve">Preparation and Readiness</w:t>
      </w:r>
    </w:p>
    <w:p>
      <w:pPr>
        <w:pStyle w:val="FirstParagraph"/>
      </w:pPr>
      <w:r>
        <w:t xml:space="preserve">I have prepared rigorously for this role. I completed the Police Basic Training Course at the Singapore Police Force Academy, where I excelled in physical fitness, crisis management simulations, and cultural sensitivity training. My internship with the Traffic Police Division taught me to navigate high-pressure scenarios—from managing roadblock diversions during events like National Day Parade to mediating disputes between motorists. What stands out is how officers there balanced firmness with empathy: "It's not just about enforcing traffic rules," one senior officer told me, "it's about ensuring every Singaporean gets home safely." This philosophy guides my approach. Additionally, I am certified in first aid and CPR through the Singapore Red Cross, a skill critical for Police Officers in emergency response across our densely populated city-state.</w:t>
      </w:r>
    </w:p>
    <w:bookmarkEnd w:id="23"/>
    <w:bookmarkStart w:id="24" w:name="my-commitment-to-singapores-future"/>
    <w:p>
      <w:pPr>
        <w:pStyle w:val="Heading2"/>
      </w:pPr>
      <w:r>
        <w:t xml:space="preserve">My Commitment to Singapore's Future</w:t>
      </w:r>
    </w:p>
    <w:p>
      <w:pPr>
        <w:pStyle w:val="FirstParagraph"/>
      </w:pPr>
      <w:r>
        <w:t xml:space="preserve">Singapore Singapore’s prosperity is built on security, and as a Police Officer, I will safeguard this foundation. I am particularly driven by the SPF’s focus on youth engagement—initiatives like the SPF Youth Advisory Panel. Having mentored at-risk teenagers through a community nonprofit in Tampines, I understand how early intervention prevents crime. In Singapore, where every child represents our future, a Police Officer must be both protector and mentor. I will actively contribute to programs that bridge generational gaps and foster trust between officers and residents across all neighborhoods—whether in Geylang’s bustling markets or Punggol’s new estates.</w:t>
      </w:r>
    </w:p>
    <w:bookmarkEnd w:id="24"/>
    <w:bookmarkStart w:id="25" w:name="conclusion-a-lifelong-promise"/>
    <w:p>
      <w:pPr>
        <w:pStyle w:val="Heading2"/>
      </w:pPr>
      <w:r>
        <w:t xml:space="preserve">Conclusion: A Lifelong Promise</w:t>
      </w:r>
    </w:p>
    <w:p>
      <w:pPr>
        <w:pStyle w:val="FirstParagraph"/>
      </w:pPr>
      <w:r>
        <w:t xml:space="preserve">This Statement of Purpose is my solemn pledge to serve as a Police Officer who embodies Singapore’s highest ideals. I understand that the role demands sacrifice, integrity, and an unyielding commitment to the safety of every citizen in Singapore Singapore. My journey—from NCC cadet to community volunteer—has prepared me not just for duty but for stewardship of our nation’s security. I am ready to uphold the SPF’s values: discipline without rigidity, authority with compassion, and vigilance rooted in service. When I wear the uniform of a Police Officer in Singapore, I do so knowing that my actions will protect not just individuals but the very spirit of Singapore—our shared home.</w:t>
      </w:r>
    </w:p>
    <w:p>
      <w:pPr>
        <w:pStyle w:val="BodyText"/>
      </w:pPr>
      <w:r>
        <w:rPr>
          <w:bCs/>
          <w:b/>
        </w:rPr>
        <w:t xml:space="preserve">Thank you for considering this Statement of Purpose. I am eager to contribute my dedication, skills, and unwavering commitment to the Singapore Police Force and to the enduring legacy of safety that defines Singapore Singapor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spiring Police Officer for Singapore Police Force</dc:title>
  <dc:creator/>
  <cp:keywords/>
  <dcterms:created xsi:type="dcterms:W3CDTF">2025-12-10T01:26:39Z</dcterms:created>
  <dcterms:modified xsi:type="dcterms:W3CDTF">2025-12-10T01:26:39Z</dcterms:modified>
</cp:coreProperties>
</file>

<file path=docProps/custom.xml><?xml version="1.0" encoding="utf-8"?>
<Properties xmlns="http://schemas.openxmlformats.org/officeDocument/2006/custom-properties" xmlns:vt="http://schemas.openxmlformats.org/officeDocument/2006/docPropsVTypes"/>
</file>